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84a839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449ed3e-3c62-406c-aad3-794d6d9ef1b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55:26Z</dcterms:created>
  <dcterms:modified xsi:type="dcterms:W3CDTF">2023-06-12T14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